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CB5469" w14:textId="77777777" w:rsidR="001C2A29" w:rsidRDefault="001C2A29" w:rsidP="00D914BF">
      <w:pPr>
        <w:spacing w:after="0" w:line="240" w:lineRule="auto"/>
        <w:jc w:val="center"/>
        <w:rPr>
          <w:rFonts w:ascii="Calibri Light" w:hAnsi="Calibri Light" w:cs="Calibri Light"/>
          <w:b/>
        </w:rPr>
      </w:pPr>
    </w:p>
    <w:p w14:paraId="5831E5D1" w14:textId="05C37824" w:rsidR="00D84F7C" w:rsidRPr="00D84F7C" w:rsidRDefault="008C77F3" w:rsidP="00D914BF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D84F7C">
        <w:rPr>
          <w:rFonts w:ascii="Calibri Light" w:hAnsi="Calibri Light" w:cs="Calibri Light"/>
          <w:b/>
        </w:rPr>
        <w:t xml:space="preserve">SOLICITUD </w:t>
      </w:r>
      <w:r w:rsidR="00441FB1" w:rsidRPr="00D84F7C">
        <w:rPr>
          <w:rFonts w:ascii="Calibri Light" w:hAnsi="Calibri Light" w:cs="Calibri Light"/>
          <w:b/>
        </w:rPr>
        <w:t xml:space="preserve">DE PARTICIPACIÓN EN LOS </w:t>
      </w:r>
      <w:r w:rsidR="00D84F7C" w:rsidRPr="00D84F7C">
        <w:rPr>
          <w:rFonts w:ascii="Calibri Light" w:hAnsi="Calibri Light" w:cs="Calibri Light"/>
          <w:b/>
        </w:rPr>
        <w:t>PREMIOS “CÁTEDRA DE COMERCIO Y TRANSFORMACIÓN DIGITAL”</w:t>
      </w:r>
      <w:r w:rsidR="00D84F7C">
        <w:rPr>
          <w:rFonts w:ascii="Calibri Light" w:hAnsi="Calibri Light" w:cs="Calibri Light"/>
          <w:b/>
        </w:rPr>
        <w:t xml:space="preserve"> </w:t>
      </w:r>
      <w:r w:rsidR="00D84F7C" w:rsidRPr="00D84F7C">
        <w:rPr>
          <w:rFonts w:ascii="Calibri Light" w:hAnsi="Calibri Light" w:cs="Calibri Light"/>
          <w:b/>
        </w:rPr>
        <w:t>A TRABAJOS FIN DE ESTUDIOS (TFG/</w:t>
      </w:r>
      <w:proofErr w:type="spellStart"/>
      <w:r w:rsidR="00D84F7C" w:rsidRPr="00D84F7C">
        <w:rPr>
          <w:rFonts w:ascii="Calibri Light" w:hAnsi="Calibri Light" w:cs="Calibri Light"/>
          <w:b/>
        </w:rPr>
        <w:t>TFM</w:t>
      </w:r>
      <w:proofErr w:type="spellEnd"/>
      <w:r w:rsidR="00D84F7C" w:rsidRPr="00D84F7C">
        <w:rPr>
          <w:rFonts w:ascii="Calibri Light" w:hAnsi="Calibri Light" w:cs="Calibri Light"/>
          <w:b/>
        </w:rPr>
        <w:t>)</w:t>
      </w:r>
      <w:r w:rsidR="00EF35A9">
        <w:rPr>
          <w:rFonts w:ascii="Calibri Light" w:hAnsi="Calibri Light" w:cs="Calibri Light"/>
          <w:b/>
        </w:rPr>
        <w:t>, del</w:t>
      </w:r>
      <w:r w:rsidR="00D84F7C" w:rsidRPr="00D84F7C">
        <w:rPr>
          <w:rFonts w:ascii="Calibri Light" w:hAnsi="Calibri Light" w:cs="Calibri Light"/>
          <w:b/>
        </w:rPr>
        <w:t xml:space="preserve"> Curso 202</w:t>
      </w:r>
      <w:r w:rsidR="00591908">
        <w:rPr>
          <w:rFonts w:ascii="Calibri Light" w:hAnsi="Calibri Light" w:cs="Calibri Light"/>
          <w:b/>
        </w:rPr>
        <w:t>5</w:t>
      </w:r>
      <w:r w:rsidR="00D84F7C" w:rsidRPr="00D84F7C">
        <w:rPr>
          <w:rFonts w:ascii="Calibri Light" w:hAnsi="Calibri Light" w:cs="Calibri Light"/>
          <w:b/>
        </w:rPr>
        <w:t>-202</w:t>
      </w:r>
      <w:r w:rsidR="00591908">
        <w:rPr>
          <w:rFonts w:ascii="Calibri Light" w:hAnsi="Calibri Light" w:cs="Calibri Light"/>
          <w:b/>
        </w:rPr>
        <w:t>6</w:t>
      </w:r>
    </w:p>
    <w:p w14:paraId="6127F086" w14:textId="77777777" w:rsidR="00D84F7C" w:rsidRDefault="00D84F7C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9AAA46E" w14:textId="649161EF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DATOS PERSONALES</w:t>
      </w:r>
    </w:p>
    <w:p w14:paraId="6BCA4138" w14:textId="77777777" w:rsidR="00C3294F" w:rsidRDefault="00C3294F" w:rsidP="00C3294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A58A02D" w14:textId="4A0E4DED" w:rsidR="00C3294F" w:rsidRPr="008306CC" w:rsidRDefault="00C3294F" w:rsidP="00C3294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</w:t>
      </w:r>
      <w:r w:rsidRPr="008306CC">
        <w:rPr>
          <w:rFonts w:ascii="Calibri Light" w:hAnsi="Calibri Light" w:cs="Calibri Light"/>
        </w:rPr>
        <w:t>ombre:</w:t>
      </w:r>
      <w:r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243468999"/>
          <w:placeholder>
            <w:docPart w:val="9489885131B64796B4D88023506199D5"/>
          </w:placeholder>
          <w:showingPlcHdr/>
          <w:text/>
        </w:sdtPr>
        <w:sdtContent>
          <w:r w:rsidRPr="00610ED9">
            <w:rPr>
              <w:rStyle w:val="Textodelmarcadordeposicin"/>
            </w:rPr>
            <w:t>Haga clic o pulse aquí para escribir texto.</w:t>
          </w:r>
        </w:sdtContent>
      </w:sdt>
      <w:r>
        <w:rPr>
          <w:rFonts w:ascii="Calibri Light" w:hAnsi="Calibri Light" w:cs="Calibri Light"/>
        </w:rPr>
        <w:t xml:space="preserve"> </w:t>
      </w:r>
    </w:p>
    <w:p w14:paraId="2207F881" w14:textId="60A32F5E" w:rsidR="00441FB1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Apellidos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2089721841"/>
          <w:placeholder>
            <w:docPart w:val="137A58690A1E45A5BD43E38A4E7A440B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  <w:r w:rsidR="0020635F">
        <w:rPr>
          <w:rFonts w:ascii="Calibri Light" w:hAnsi="Calibri Light" w:cs="Calibri Light"/>
        </w:rPr>
        <w:t xml:space="preserve"> </w:t>
      </w:r>
    </w:p>
    <w:p w14:paraId="135FB212" w14:textId="7C72B48F" w:rsidR="008C77F3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DNI</w:t>
      </w:r>
      <w:r w:rsidR="00C3294F">
        <w:rPr>
          <w:rFonts w:ascii="Calibri Light" w:hAnsi="Calibri Light" w:cs="Calibri Light"/>
        </w:rPr>
        <w:t xml:space="preserve"> núm.</w:t>
      </w:r>
      <w:r w:rsidRPr="008306CC">
        <w:rPr>
          <w:rFonts w:ascii="Calibri Light" w:hAnsi="Calibri Light" w:cs="Calibri Light"/>
        </w:rPr>
        <w:t>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719168071"/>
          <w:placeholder>
            <w:docPart w:val="5B64A4DD10BF41B08C9E64A78AA6D2F8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C37C2A4" w14:textId="75ADBA79" w:rsidR="00EA377F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eléfono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571238236"/>
          <w:placeholder>
            <w:docPart w:val="F2DF532841AF42DDAD7FE7467A5E4CB6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8CF73DE" w14:textId="5050F4F5" w:rsidR="008C77F3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E-mail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657814582"/>
          <w:placeholder>
            <w:docPart w:val="C5623CACF7AA4B679E76D6FF5026D379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4B5A739E" w14:textId="77777777" w:rsidR="00421844" w:rsidRDefault="00421844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63448337" w14:textId="63799BCA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DATOS DEL TRABAJO FIN DE ESTUDIOS</w:t>
      </w:r>
    </w:p>
    <w:p w14:paraId="0978409F" w14:textId="77777777" w:rsidR="004E7E28" w:rsidRDefault="004E7E28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0502F93C" w14:textId="60BFDC5B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ítulo</w:t>
      </w:r>
      <w:r w:rsidR="009667AC">
        <w:rPr>
          <w:rFonts w:ascii="Calibri Light" w:hAnsi="Calibri Light" w:cs="Calibri Light"/>
        </w:rPr>
        <w:t>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76670265"/>
          <w:placeholder>
            <w:docPart w:val="492883CB05FE4DE4950E3DC6E781E93C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F318478" w14:textId="77777777" w:rsidR="001C2A29" w:rsidRDefault="001C2A29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E20187C" w14:textId="2A28181B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utor</w:t>
      </w:r>
      <w:r>
        <w:rPr>
          <w:rFonts w:ascii="Calibri Light" w:hAnsi="Calibri Light" w:cs="Calibri Light"/>
        </w:rPr>
        <w:t>/a/es</w:t>
      </w:r>
      <w:r w:rsidRPr="008306CC">
        <w:rPr>
          <w:rFonts w:ascii="Calibri Light" w:hAnsi="Calibri Light" w:cs="Calibri Light"/>
        </w:rPr>
        <w:t>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34044929"/>
          <w:placeholder>
            <w:docPart w:val="43C24A76C695453D8C65D0124812E6C5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63832588" w14:textId="122403AC" w:rsidR="004E7E28" w:rsidRDefault="004E7E28" w:rsidP="004E7E28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E-mail</w:t>
      </w:r>
      <w:r w:rsidR="009667AC">
        <w:rPr>
          <w:rFonts w:ascii="Calibri Light" w:hAnsi="Calibri Light" w:cs="Calibri Light"/>
        </w:rPr>
        <w:t>/s</w:t>
      </w:r>
      <w:r w:rsidRPr="008306CC">
        <w:rPr>
          <w:rFonts w:ascii="Calibri Light" w:hAnsi="Calibri Light" w:cs="Calibri Light"/>
        </w:rPr>
        <w:t>:</w:t>
      </w:r>
      <w:r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517003718"/>
          <w:placeholder>
            <w:docPart w:val="885035F67B9746AC9E41C19B682F3A1E"/>
          </w:placeholder>
          <w:showingPlcHdr/>
          <w:text/>
        </w:sdtPr>
        <w:sdtContent>
          <w:r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105834E7" w14:textId="6C894996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 xml:space="preserve">Departamento: </w:t>
      </w:r>
      <w:sdt>
        <w:sdtPr>
          <w:rPr>
            <w:rFonts w:ascii="Calibri Light" w:hAnsi="Calibri Light" w:cs="Calibri Light"/>
          </w:rPr>
          <w:id w:val="877286728"/>
          <w:placeholder>
            <w:docPart w:val="20E94CCE8E1C431E9A49BEE982226A36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59BE6F2" w14:textId="77777777" w:rsidR="001C2A29" w:rsidRDefault="001C2A29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22F22BF4" w14:textId="09B3E66F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Fecha de defensa/presentación:</w:t>
      </w:r>
      <w:r w:rsidR="00172CA4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67347915"/>
          <w:placeholder>
            <w:docPart w:val="B3C639BC537D4B43846286354BE375C0"/>
          </w:placeholder>
          <w:showingPlcHdr/>
          <w:text/>
        </w:sdtPr>
        <w:sdtContent>
          <w:r w:rsidR="00172CA4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3F8D05A9" w14:textId="6507D6CB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alificación</w:t>
      </w:r>
      <w:r w:rsidR="00BF49FC">
        <w:rPr>
          <w:rFonts w:ascii="Calibri Light" w:hAnsi="Calibri Light" w:cs="Calibri Light"/>
        </w:rPr>
        <w:t xml:space="preserve"> numérica</w:t>
      </w:r>
      <w:r w:rsidRPr="008306CC">
        <w:rPr>
          <w:rFonts w:ascii="Calibri Light" w:hAnsi="Calibri Light" w:cs="Calibri Light"/>
        </w:rPr>
        <w:t xml:space="preserve">: </w:t>
      </w:r>
      <w:sdt>
        <w:sdtPr>
          <w:rPr>
            <w:rFonts w:ascii="Calibri Light" w:hAnsi="Calibri Light" w:cs="Calibri Light"/>
          </w:rPr>
          <w:id w:val="384840107"/>
          <w:placeholder>
            <w:docPart w:val="7B2578494E1E4C2A8D2F9F086C3883EE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2AB942A" w14:textId="6876CFFF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itulación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155421744"/>
          <w:placeholder>
            <w:docPart w:val="EF41FBF609A14B4BA00DD6DC9576831B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1166A72D" w14:textId="77777777" w:rsidR="001C2A29" w:rsidRDefault="001C2A29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6D29EF75" w14:textId="22722E4B" w:rsidR="00EA377F" w:rsidRPr="0020635F" w:rsidRDefault="00EA377F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Modalidad</w:t>
      </w:r>
      <w:r w:rsidR="008C77F3" w:rsidRPr="008306CC">
        <w:rPr>
          <w:rFonts w:ascii="Calibri Light" w:hAnsi="Calibri Light" w:cs="Calibri Light"/>
        </w:rPr>
        <w:t>:</w:t>
      </w:r>
      <w:r w:rsidRPr="008306CC">
        <w:rPr>
          <w:rFonts w:ascii="Calibri Light" w:hAnsi="Calibri Light" w:cs="Calibri Light"/>
        </w:rPr>
        <w:t xml:space="preserve"> </w:t>
      </w:r>
      <w:sdt>
        <w:sdtPr>
          <w:rPr>
            <w:rFonts w:ascii="MS Gothic" w:eastAsia="MS Gothic" w:hAnsi="MS Gothic" w:cs="Calibri Light"/>
          </w:rPr>
          <w:id w:val="8019703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MS Gothic" w:eastAsia="MS Gothic" w:hAnsi="MS Gothic" w:cs="Calibri Light"/>
        </w:rPr>
        <w:t xml:space="preserve"> </w:t>
      </w:r>
      <w:r w:rsidRPr="0020635F">
        <w:rPr>
          <w:rFonts w:ascii="Calibri Light" w:hAnsi="Calibri Light" w:cs="Calibri Light"/>
        </w:rPr>
        <w:t>Trabajo Fin de Grado</w:t>
      </w:r>
      <w:r w:rsidR="0020635F">
        <w:rPr>
          <w:rFonts w:ascii="Calibri Light" w:hAnsi="Calibri Light" w:cs="Calibri Light"/>
        </w:rPr>
        <w:tab/>
      </w:r>
      <w:sdt>
        <w:sdtPr>
          <w:rPr>
            <w:rFonts w:ascii="Calibri Light" w:hAnsi="Calibri Light" w:cs="Calibri Light"/>
          </w:rPr>
          <w:id w:val="-10415134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Pr="0020635F">
        <w:rPr>
          <w:rFonts w:ascii="Calibri Light" w:hAnsi="Calibri Light" w:cs="Calibri Light"/>
        </w:rPr>
        <w:t>Trabajo Fin de Máster</w:t>
      </w:r>
    </w:p>
    <w:p w14:paraId="4DADF41B" w14:textId="77777777" w:rsidR="004E7E28" w:rsidRDefault="004E7E28" w:rsidP="00CB028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6BB31AE" w14:textId="672D3DEF" w:rsidR="003112B3" w:rsidRPr="004E33AA" w:rsidRDefault="00EA377F" w:rsidP="00CB028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</w:t>
      </w:r>
      <w:r w:rsidR="003112B3">
        <w:rPr>
          <w:rFonts w:ascii="Calibri Light" w:hAnsi="Calibri Light" w:cs="Calibri Light"/>
        </w:rPr>
        <w:t>ampo de estudio</w:t>
      </w:r>
      <w:r w:rsidRPr="008306CC">
        <w:rPr>
          <w:rFonts w:ascii="Calibri Light" w:hAnsi="Calibri Light" w:cs="Calibri Light"/>
        </w:rPr>
        <w:t>:</w:t>
      </w:r>
    </w:p>
    <w:p w14:paraId="666DCA3C" w14:textId="601516DC" w:rsidR="003112B3" w:rsidRDefault="00000000" w:rsidP="003112B3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919610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12B3">
            <w:rPr>
              <w:rFonts w:ascii="MS Gothic" w:eastAsia="MS Gothic" w:hAnsi="MS Gothic" w:cs="Calibri Light" w:hint="eastAsia"/>
            </w:rPr>
            <w:t>☐</w:t>
          </w:r>
        </w:sdtContent>
      </w:sdt>
      <w:r w:rsidR="003112B3">
        <w:rPr>
          <w:rFonts w:ascii="Calibri Light" w:hAnsi="Calibri Light" w:cs="Calibri Light"/>
        </w:rPr>
        <w:t xml:space="preserve"> </w:t>
      </w:r>
      <w:r w:rsidR="0066580F">
        <w:rPr>
          <w:rFonts w:ascii="Calibri Light" w:hAnsi="Calibri Light" w:cs="Calibri Light"/>
        </w:rPr>
        <w:t>Derecho, Comunicación y Turismo</w:t>
      </w:r>
    </w:p>
    <w:p w14:paraId="5369703C" w14:textId="77777777" w:rsidR="00CB028F" w:rsidRPr="004E33AA" w:rsidRDefault="00000000" w:rsidP="00CB028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5065122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028F">
            <w:rPr>
              <w:rFonts w:ascii="MS Gothic" w:eastAsia="MS Gothic" w:hAnsi="MS Gothic" w:cs="Calibri Light" w:hint="eastAsia"/>
            </w:rPr>
            <w:t>☐</w:t>
          </w:r>
        </w:sdtContent>
      </w:sdt>
      <w:r w:rsidR="00CB028F">
        <w:rPr>
          <w:rFonts w:ascii="Calibri Light" w:hAnsi="Calibri Light" w:cs="Calibri Light"/>
        </w:rPr>
        <w:t xml:space="preserve"> Economía, Empresa y Marketing</w:t>
      </w:r>
    </w:p>
    <w:p w14:paraId="7D9A2603" w14:textId="29B78FB1" w:rsidR="003112B3" w:rsidRPr="004E33AA" w:rsidRDefault="00000000" w:rsidP="00CB028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808779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12B3">
            <w:rPr>
              <w:rFonts w:ascii="MS Gothic" w:eastAsia="MS Gothic" w:hAnsi="MS Gothic" w:cs="Calibri Light" w:hint="eastAsia"/>
            </w:rPr>
            <w:t>☐</w:t>
          </w:r>
        </w:sdtContent>
      </w:sdt>
      <w:r w:rsidR="003112B3">
        <w:rPr>
          <w:rFonts w:ascii="Calibri Light" w:hAnsi="Calibri Light" w:cs="Calibri Light"/>
        </w:rPr>
        <w:t xml:space="preserve"> </w:t>
      </w:r>
      <w:r w:rsidR="0066580F">
        <w:rPr>
          <w:rFonts w:ascii="Calibri Light" w:hAnsi="Calibri Light" w:cs="Calibri Light"/>
        </w:rPr>
        <w:t>Ingeniería</w:t>
      </w:r>
    </w:p>
    <w:p w14:paraId="5E8BA1B5" w14:textId="77777777" w:rsidR="002802AB" w:rsidRDefault="002802AB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41D11D8F" w14:textId="3469EBE6" w:rsidR="004E33AA" w:rsidRDefault="003112B3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Centro:</w:t>
      </w:r>
    </w:p>
    <w:p w14:paraId="27B26E6D" w14:textId="77777777" w:rsidR="00370AB0" w:rsidRDefault="00000000" w:rsidP="00370AB0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762023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0AB0">
            <w:rPr>
              <w:rFonts w:ascii="MS Gothic" w:eastAsia="MS Gothic" w:hAnsi="MS Gothic" w:cs="Calibri Light" w:hint="eastAsia"/>
            </w:rPr>
            <w:t>☐</w:t>
          </w:r>
        </w:sdtContent>
      </w:sdt>
      <w:r w:rsidR="00370AB0">
        <w:rPr>
          <w:rFonts w:ascii="Calibri Light" w:hAnsi="Calibri Light" w:cs="Calibri Light"/>
        </w:rPr>
        <w:t xml:space="preserve"> Escuela de Ingenierías Industriales</w:t>
      </w:r>
    </w:p>
    <w:p w14:paraId="6748EE49" w14:textId="15061FF9" w:rsidR="00EA377F" w:rsidRPr="004E33AA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54429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4C07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EA377F" w:rsidRPr="004E33AA">
        <w:rPr>
          <w:rFonts w:ascii="Calibri Light" w:hAnsi="Calibri Light" w:cs="Calibri Light"/>
        </w:rPr>
        <w:t>E.T.S. de Ingeniería de Telecomunicación</w:t>
      </w:r>
    </w:p>
    <w:p w14:paraId="0C9CE5F5" w14:textId="54F96AC1" w:rsidR="00862CC6" w:rsidRDefault="00000000" w:rsidP="00370AB0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2374782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EA377F" w:rsidRPr="004E33AA">
        <w:rPr>
          <w:rFonts w:ascii="Calibri Light" w:hAnsi="Calibri Light" w:cs="Calibri Light"/>
        </w:rPr>
        <w:t>E.T.S. de Ingeniería Informátic</w:t>
      </w:r>
      <w:r w:rsidR="004E33AA" w:rsidRPr="004E33AA">
        <w:rPr>
          <w:rFonts w:ascii="Calibri Light" w:hAnsi="Calibri Light" w:cs="Calibri Light"/>
        </w:rPr>
        <w:t>a</w:t>
      </w:r>
    </w:p>
    <w:p w14:paraId="1DE220A3" w14:textId="77777777" w:rsidR="00844B0E" w:rsidRDefault="00000000" w:rsidP="00844B0E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742022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4B0E">
            <w:rPr>
              <w:rFonts w:ascii="MS Gothic" w:eastAsia="MS Gothic" w:hAnsi="MS Gothic" w:cs="Calibri Light" w:hint="eastAsia"/>
            </w:rPr>
            <w:t>☐</w:t>
          </w:r>
        </w:sdtContent>
      </w:sdt>
      <w:r w:rsidR="00844B0E">
        <w:rPr>
          <w:rFonts w:ascii="Calibri Light" w:hAnsi="Calibri Light" w:cs="Calibri Light"/>
        </w:rPr>
        <w:t xml:space="preserve"> </w:t>
      </w:r>
      <w:r w:rsidR="00844B0E" w:rsidRPr="004E33AA">
        <w:rPr>
          <w:rFonts w:ascii="Calibri Light" w:hAnsi="Calibri Light" w:cs="Calibri Light"/>
        </w:rPr>
        <w:t>Facultad de C</w:t>
      </w:r>
      <w:r w:rsidR="00844B0E">
        <w:rPr>
          <w:rFonts w:ascii="Calibri Light" w:hAnsi="Calibri Light" w:cs="Calibri Light"/>
        </w:rPr>
        <w:t>iencias</w:t>
      </w:r>
      <w:r w:rsidR="00844B0E" w:rsidRPr="004E33AA">
        <w:rPr>
          <w:rFonts w:ascii="Calibri Light" w:hAnsi="Calibri Light" w:cs="Calibri Light"/>
        </w:rPr>
        <w:t xml:space="preserve"> </w:t>
      </w:r>
      <w:r w:rsidR="00844B0E">
        <w:rPr>
          <w:rFonts w:ascii="Calibri Light" w:hAnsi="Calibri Light" w:cs="Calibri Light"/>
        </w:rPr>
        <w:t>de la Comunicación</w:t>
      </w:r>
    </w:p>
    <w:p w14:paraId="669AE850" w14:textId="4954FD2A" w:rsidR="00E461C5" w:rsidRDefault="00000000" w:rsidP="00844B0E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198585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84F7C" w:rsidRPr="004E33AA">
        <w:rPr>
          <w:rFonts w:ascii="Calibri Light" w:hAnsi="Calibri Light" w:cs="Calibri Light"/>
        </w:rPr>
        <w:t>Facultad de C</w:t>
      </w:r>
      <w:r w:rsidR="00421844">
        <w:rPr>
          <w:rFonts w:ascii="Calibri Light" w:hAnsi="Calibri Light" w:cs="Calibri Light"/>
        </w:rPr>
        <w:t>iencias</w:t>
      </w:r>
      <w:r w:rsidR="00D84F7C" w:rsidRPr="004E33AA">
        <w:rPr>
          <w:rFonts w:ascii="Calibri Light" w:hAnsi="Calibri Light" w:cs="Calibri Light"/>
        </w:rPr>
        <w:t xml:space="preserve"> Económicas y Empresariale</w:t>
      </w:r>
      <w:r w:rsidR="004E33AA" w:rsidRPr="004E33AA">
        <w:rPr>
          <w:rFonts w:ascii="Calibri Light" w:hAnsi="Calibri Light" w:cs="Calibri Light"/>
        </w:rPr>
        <w:t>s</w:t>
      </w:r>
    </w:p>
    <w:p w14:paraId="569AF810" w14:textId="015DC797" w:rsidR="00DF4193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002049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F4193">
        <w:rPr>
          <w:rFonts w:ascii="Calibri Light" w:hAnsi="Calibri Light" w:cs="Calibri Light"/>
        </w:rPr>
        <w:t>Facultad de Derecho</w:t>
      </w:r>
    </w:p>
    <w:p w14:paraId="78FAD1A8" w14:textId="77777777" w:rsidR="00151AB2" w:rsidRDefault="00000000" w:rsidP="00151AB2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133749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1AB2">
            <w:rPr>
              <w:rFonts w:ascii="MS Gothic" w:eastAsia="MS Gothic" w:hAnsi="MS Gothic" w:cs="Calibri Light" w:hint="eastAsia"/>
            </w:rPr>
            <w:t>☐</w:t>
          </w:r>
        </w:sdtContent>
      </w:sdt>
      <w:r w:rsidR="00151AB2">
        <w:rPr>
          <w:rFonts w:ascii="Calibri Light" w:hAnsi="Calibri Light" w:cs="Calibri Light"/>
        </w:rPr>
        <w:t xml:space="preserve"> </w:t>
      </w:r>
      <w:r w:rsidR="00151AB2" w:rsidRPr="004E33AA">
        <w:rPr>
          <w:rFonts w:ascii="Calibri Light" w:hAnsi="Calibri Light" w:cs="Calibri Light"/>
        </w:rPr>
        <w:t xml:space="preserve">Facultad de </w:t>
      </w:r>
      <w:r w:rsidR="00151AB2">
        <w:rPr>
          <w:rFonts w:ascii="Calibri Light" w:hAnsi="Calibri Light" w:cs="Calibri Light"/>
        </w:rPr>
        <w:t>Marketing</w:t>
      </w:r>
      <w:r w:rsidR="00151AB2" w:rsidRPr="004E33AA">
        <w:rPr>
          <w:rFonts w:ascii="Calibri Light" w:hAnsi="Calibri Light" w:cs="Calibri Light"/>
        </w:rPr>
        <w:t xml:space="preserve"> y Gestión</w:t>
      </w:r>
    </w:p>
    <w:p w14:paraId="01691B72" w14:textId="729F21C3" w:rsidR="00DF4193" w:rsidRPr="004E33AA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726033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F4193">
        <w:rPr>
          <w:rFonts w:ascii="Calibri Light" w:hAnsi="Calibri Light" w:cs="Calibri Light"/>
        </w:rPr>
        <w:t>Facultad de Turismo</w:t>
      </w:r>
    </w:p>
    <w:p w14:paraId="12BCCD45" w14:textId="77777777" w:rsidR="00CC272A" w:rsidRDefault="00CC272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4B54496A" w14:textId="235F1BDE" w:rsidR="004E33AA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RELACIÓN DE DOCUMENTACIÓN PRESENTADA JUNTO A ESTA SOLICITUD</w:t>
      </w:r>
    </w:p>
    <w:p w14:paraId="766F33B4" w14:textId="77777777" w:rsidR="005837DB" w:rsidRPr="0020635F" w:rsidRDefault="005837DB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4F76BCBA" w14:textId="77777777" w:rsidR="00AB4E36" w:rsidRPr="008306CC" w:rsidRDefault="00000000" w:rsidP="00AB4E36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2000337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C272A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AB4E36" w:rsidRPr="008306CC">
        <w:rPr>
          <w:rFonts w:ascii="Calibri Light" w:hAnsi="Calibri Light" w:cs="Calibri Light"/>
        </w:rPr>
        <w:t>Copia del DNI/Pasaporte de</w:t>
      </w:r>
      <w:r w:rsidR="00AB4E36">
        <w:rPr>
          <w:rFonts w:ascii="Calibri Light" w:hAnsi="Calibri Light" w:cs="Calibri Light"/>
        </w:rPr>
        <w:t xml:space="preserve"> </w:t>
      </w:r>
      <w:r w:rsidR="00AB4E36" w:rsidRPr="008306CC">
        <w:rPr>
          <w:rFonts w:ascii="Calibri Light" w:hAnsi="Calibri Light" w:cs="Calibri Light"/>
        </w:rPr>
        <w:t>l</w:t>
      </w:r>
      <w:r w:rsidR="00AB4E36">
        <w:rPr>
          <w:rFonts w:ascii="Calibri Light" w:hAnsi="Calibri Light" w:cs="Calibri Light"/>
        </w:rPr>
        <w:t>a persona solicitante autora del trabajo</w:t>
      </w:r>
      <w:r w:rsidR="00AB4E36" w:rsidRPr="008306CC">
        <w:rPr>
          <w:rFonts w:ascii="Calibri Light" w:hAnsi="Calibri Light" w:cs="Calibri Light"/>
        </w:rPr>
        <w:t>.</w:t>
      </w:r>
    </w:p>
    <w:p w14:paraId="6F5BAFF2" w14:textId="193313CC" w:rsidR="004E33AA" w:rsidRPr="008306CC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332523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D</w:t>
      </w:r>
      <w:r w:rsidR="00452E9A">
        <w:rPr>
          <w:rFonts w:ascii="Calibri Light" w:hAnsi="Calibri Light" w:cs="Calibri Light"/>
        </w:rPr>
        <w:t>eclaración jurada de la calificación obtenida</w:t>
      </w:r>
      <w:r w:rsidR="001502E3">
        <w:rPr>
          <w:rFonts w:ascii="Calibri Light" w:hAnsi="Calibri Light" w:cs="Calibri Light"/>
        </w:rPr>
        <w:t xml:space="preserve"> en el trabajo</w:t>
      </w:r>
      <w:r w:rsidR="00AE591A">
        <w:rPr>
          <w:rFonts w:ascii="Calibri Light" w:hAnsi="Calibri Light" w:cs="Calibri Light"/>
        </w:rPr>
        <w:t>,</w:t>
      </w:r>
      <w:r w:rsidR="00452E9A">
        <w:rPr>
          <w:rFonts w:ascii="Calibri Light" w:hAnsi="Calibri Light" w:cs="Calibri Light"/>
        </w:rPr>
        <w:t xml:space="preserve"> fecha de la defensa</w:t>
      </w:r>
      <w:r w:rsidR="00AE591A">
        <w:rPr>
          <w:rFonts w:ascii="Calibri Light" w:hAnsi="Calibri Light" w:cs="Calibri Light"/>
        </w:rPr>
        <w:t xml:space="preserve"> y </w:t>
      </w:r>
      <w:r w:rsidR="001502E3">
        <w:rPr>
          <w:rFonts w:ascii="Calibri Light" w:hAnsi="Calibri Light" w:cs="Calibri Light"/>
        </w:rPr>
        <w:t>titulación</w:t>
      </w:r>
      <w:r w:rsidR="00452E9A">
        <w:rPr>
          <w:rFonts w:ascii="Calibri Light" w:hAnsi="Calibri Light" w:cs="Calibri Light"/>
        </w:rPr>
        <w:t>.</w:t>
      </w:r>
      <w:r w:rsidR="004E33AA" w:rsidRPr="008306CC">
        <w:rPr>
          <w:rFonts w:ascii="Calibri Light" w:hAnsi="Calibri Light" w:cs="Calibri Light"/>
        </w:rPr>
        <w:t xml:space="preserve"> </w:t>
      </w:r>
    </w:p>
    <w:p w14:paraId="1BC16E70" w14:textId="081DD624" w:rsidR="004E33AA" w:rsidRPr="008306CC" w:rsidRDefault="00000000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967758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Copia del</w:t>
      </w:r>
      <w:r w:rsidR="00E261D6">
        <w:rPr>
          <w:rFonts w:ascii="Calibri Light" w:hAnsi="Calibri Light" w:cs="Calibri Light"/>
        </w:rPr>
        <w:t xml:space="preserve"> trabajo</w:t>
      </w:r>
      <w:r w:rsidR="004E33AA" w:rsidRPr="008306CC">
        <w:rPr>
          <w:rFonts w:ascii="Calibri Light" w:hAnsi="Calibri Light" w:cs="Calibri Light"/>
        </w:rPr>
        <w:t xml:space="preserve"> TFG/TFM en formato PDF.</w:t>
      </w:r>
    </w:p>
    <w:p w14:paraId="0F2F72EC" w14:textId="77777777" w:rsidR="00DA7314" w:rsidRDefault="00DA7314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1F929742" w14:textId="77777777" w:rsidR="00DA7314" w:rsidRDefault="00DA7314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7A0E5546" w14:textId="77777777" w:rsidR="00DA7314" w:rsidRDefault="00DA7314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</w:p>
    <w:p w14:paraId="01EFF3CB" w14:textId="55C17766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SOLICITUD</w:t>
      </w:r>
    </w:p>
    <w:p w14:paraId="025408A4" w14:textId="77777777" w:rsidR="005837DB" w:rsidRDefault="005837DB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4812FC9B" w14:textId="6F754E91" w:rsidR="004E33AA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4E33AA">
        <w:rPr>
          <w:rFonts w:ascii="Calibri Light" w:hAnsi="Calibri Light" w:cs="Calibri Light"/>
        </w:rPr>
        <w:t>El/la abajo firmante SOLICITA ser admitido/a al</w:t>
      </w:r>
      <w:r w:rsidR="000D5B4A">
        <w:rPr>
          <w:rFonts w:ascii="Calibri Light" w:hAnsi="Calibri Light" w:cs="Calibri Light"/>
        </w:rPr>
        <w:t xml:space="preserve"> proceso de selección al</w:t>
      </w:r>
      <w:r w:rsidRPr="004E33AA">
        <w:rPr>
          <w:rFonts w:ascii="Calibri Light" w:hAnsi="Calibri Light" w:cs="Calibri Light"/>
        </w:rPr>
        <w:t xml:space="preserve"> que se refiere la presente solicitud, DECLARA que son ciertos los datos consignados en ella y</w:t>
      </w:r>
      <w:r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que reúne las condiciones exigidas para la admisión de la misma y AUTORIZA a</w:t>
      </w:r>
      <w:r w:rsidR="000D5B4A"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</w:t>
      </w:r>
      <w:r w:rsidR="000D5B4A">
        <w:rPr>
          <w:rFonts w:ascii="Calibri Light" w:hAnsi="Calibri Light" w:cs="Calibri Light"/>
        </w:rPr>
        <w:t>a Cátedra de Comercio y Transformación Digital</w:t>
      </w:r>
      <w:r w:rsidRPr="004E33AA">
        <w:rPr>
          <w:rFonts w:ascii="Calibri Light" w:hAnsi="Calibri Light" w:cs="Calibri Light"/>
        </w:rPr>
        <w:t xml:space="preserve"> para que los datos de localización que constan en</w:t>
      </w:r>
      <w:r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a solicitud puedan ser utilizados para comunicaciones referentes al proceso selectivo objeto de la misma y se COMPROMETE a probar documentalmente todos</w:t>
      </w:r>
      <w:r w:rsidR="000D5B4A"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os datos que figuran en esta.</w:t>
      </w:r>
    </w:p>
    <w:p w14:paraId="526742EA" w14:textId="77777777" w:rsidR="000D5B4A" w:rsidRDefault="000D5B4A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3927BA75" w14:textId="7EA685A2" w:rsidR="008C77F3" w:rsidRPr="008306CC" w:rsidRDefault="004E33AA" w:rsidP="00CF3BE0">
      <w:pPr>
        <w:spacing w:after="0" w:line="240" w:lineRule="auto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En </w:t>
      </w:r>
      <w:r w:rsidR="00EA377F" w:rsidRPr="008306CC">
        <w:rPr>
          <w:rFonts w:ascii="Calibri Light" w:hAnsi="Calibri Light" w:cs="Calibri Light"/>
        </w:rPr>
        <w:t>Málaga, a</w:t>
      </w:r>
      <w:r w:rsidR="00D84F7C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649136117"/>
          <w:placeholder>
            <w:docPart w:val="4D8A9CE85C6E47DAB5E7F2DBD5977DAE"/>
          </w:placeholder>
          <w:showingPlcHdr/>
          <w:text/>
        </w:sdtPr>
        <w:sdtContent>
          <w:r w:rsidR="00985190">
            <w:rPr>
              <w:rFonts w:ascii="Calibri Light" w:hAnsi="Calibri Light" w:cs="Calibri Light"/>
            </w:rPr>
            <w:t>______</w:t>
          </w:r>
        </w:sdtContent>
      </w:sdt>
      <w:r w:rsidR="0086342C">
        <w:rPr>
          <w:rFonts w:ascii="Calibri Light" w:hAnsi="Calibri Light" w:cs="Calibri Light"/>
        </w:rPr>
        <w:t xml:space="preserve"> </w:t>
      </w:r>
      <w:r w:rsidR="00D84F7C">
        <w:rPr>
          <w:rFonts w:ascii="Calibri Light" w:hAnsi="Calibri Light" w:cs="Calibri Light"/>
        </w:rPr>
        <w:t xml:space="preserve">de </w:t>
      </w:r>
      <w:sdt>
        <w:sdtPr>
          <w:rPr>
            <w:rFonts w:ascii="Calibri Light" w:hAnsi="Calibri Light" w:cs="Calibri Light"/>
          </w:rPr>
          <w:id w:val="496152010"/>
          <w:placeholder>
            <w:docPart w:val="4E090F299FF047E4A2A351F57F9DA3A4"/>
          </w:placeholder>
          <w:showingPlcHdr/>
          <w15:color w:val="C0C0C0"/>
          <w:text/>
        </w:sdtPr>
        <w:sdtContent>
          <w:r w:rsidR="00985190">
            <w:rPr>
              <w:rFonts w:ascii="Calibri Light" w:hAnsi="Calibri Light" w:cs="Calibri Light"/>
            </w:rPr>
            <w:t>________________________</w:t>
          </w:r>
        </w:sdtContent>
      </w:sdt>
      <w:r w:rsidR="00D84F7C">
        <w:rPr>
          <w:rFonts w:ascii="Calibri Light" w:hAnsi="Calibri Light" w:cs="Calibri Light"/>
        </w:rPr>
        <w:t>de 202</w:t>
      </w:r>
      <w:r w:rsidR="00591908">
        <w:rPr>
          <w:rFonts w:ascii="Calibri Light" w:hAnsi="Calibri Light" w:cs="Calibri Light"/>
        </w:rPr>
        <w:t>6</w:t>
      </w:r>
      <w:r w:rsidR="00D84F7C">
        <w:rPr>
          <w:rFonts w:ascii="Calibri Light" w:hAnsi="Calibri Light" w:cs="Calibri Light"/>
        </w:rPr>
        <w:t>.</w:t>
      </w:r>
    </w:p>
    <w:p w14:paraId="5517F65B" w14:textId="14999C9F" w:rsidR="00D84F7C" w:rsidRDefault="004E33AA" w:rsidP="0020635F">
      <w:pPr>
        <w:spacing w:after="0" w:line="360" w:lineRule="auto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l/la Autor/a</w:t>
      </w:r>
    </w:p>
    <w:p w14:paraId="6BD86468" w14:textId="22F193B4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28BC2F24" w14:textId="56694E3F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20EB9C62" w14:textId="77777777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523F3B85" w14:textId="68084161" w:rsidR="004E33AA" w:rsidRPr="004E33AA" w:rsidRDefault="008C77F3" w:rsidP="0020635F">
      <w:pPr>
        <w:spacing w:after="0" w:line="360" w:lineRule="auto"/>
        <w:jc w:val="center"/>
      </w:pPr>
      <w:r w:rsidRPr="004E33AA">
        <w:rPr>
          <w:rFonts w:ascii="Calibri Light" w:hAnsi="Calibri Light" w:cs="Calibri Light"/>
        </w:rPr>
        <w:t>Fdo.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33418063"/>
          <w:placeholder>
            <w:docPart w:val="9524E13C1ACC40B194BBA45B8031DA95"/>
          </w:placeholder>
          <w:showingPlcHdr/>
          <w:text/>
        </w:sdtPr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04C7B44F" w14:textId="77777777" w:rsidR="004E33AA" w:rsidRDefault="004E33AA" w:rsidP="0020635F">
      <w:pPr>
        <w:pStyle w:val="Prrafodelista"/>
        <w:spacing w:after="0" w:line="360" w:lineRule="auto"/>
        <w:jc w:val="both"/>
      </w:pPr>
    </w:p>
    <w:p w14:paraId="30B4E92F" w14:textId="566A570F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 xml:space="preserve">El </w:t>
      </w:r>
      <w:r w:rsidR="00CB43A0">
        <w:rPr>
          <w:sz w:val="18"/>
          <w:szCs w:val="18"/>
        </w:rPr>
        <w:t>r</w:t>
      </w:r>
      <w:r w:rsidRPr="000D5B4A">
        <w:rPr>
          <w:sz w:val="18"/>
          <w:szCs w:val="18"/>
        </w:rPr>
        <w:t xml:space="preserve">esponsable del tratamiento de sus datos personales es </w:t>
      </w:r>
      <w:r w:rsidR="000D5B4A" w:rsidRPr="000D5B4A">
        <w:rPr>
          <w:sz w:val="18"/>
          <w:szCs w:val="18"/>
        </w:rPr>
        <w:t xml:space="preserve">la Cátedra de Comercio y Transformación Digital, </w:t>
      </w:r>
      <w:r w:rsidRPr="000D5B4A">
        <w:rPr>
          <w:sz w:val="18"/>
          <w:szCs w:val="18"/>
        </w:rPr>
        <w:t xml:space="preserve">cuya dirección es </w:t>
      </w:r>
      <w:r w:rsidR="000D5B4A" w:rsidRPr="000D5B4A">
        <w:rPr>
          <w:sz w:val="18"/>
          <w:szCs w:val="18"/>
        </w:rPr>
        <w:t>Facultad de C</w:t>
      </w:r>
      <w:r w:rsidR="00CB43A0">
        <w:rPr>
          <w:sz w:val="18"/>
          <w:szCs w:val="18"/>
        </w:rPr>
        <w:t>iencias</w:t>
      </w:r>
      <w:r w:rsidR="000D5B4A" w:rsidRPr="000D5B4A">
        <w:rPr>
          <w:sz w:val="18"/>
          <w:szCs w:val="18"/>
        </w:rPr>
        <w:t xml:space="preserve"> Económicas y Empresariales, Despacho 4</w:t>
      </w:r>
      <w:r w:rsidR="00CB43A0">
        <w:rPr>
          <w:sz w:val="18"/>
          <w:szCs w:val="18"/>
        </w:rPr>
        <w:t>302</w:t>
      </w:r>
      <w:r w:rsidR="000D5B4A" w:rsidRPr="000D5B4A">
        <w:rPr>
          <w:sz w:val="18"/>
          <w:szCs w:val="18"/>
        </w:rPr>
        <w:t xml:space="preserve">, Campus El Ejido, Universidad de Málaga, 29013 Málaga. </w:t>
      </w:r>
    </w:p>
    <w:p w14:paraId="43B94A38" w14:textId="16914680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 xml:space="preserve">Podrá contactar con </w:t>
      </w:r>
      <w:r w:rsidR="000D5B4A" w:rsidRPr="000D5B4A">
        <w:rPr>
          <w:sz w:val="18"/>
          <w:szCs w:val="18"/>
        </w:rPr>
        <w:t>la persona</w:t>
      </w:r>
      <w:r w:rsidRPr="000D5B4A">
        <w:rPr>
          <w:sz w:val="18"/>
          <w:szCs w:val="18"/>
        </w:rPr>
        <w:t xml:space="preserve"> </w:t>
      </w:r>
      <w:r w:rsidR="000D5B4A" w:rsidRPr="000D5B4A">
        <w:rPr>
          <w:sz w:val="18"/>
          <w:szCs w:val="18"/>
        </w:rPr>
        <w:t xml:space="preserve">Responsable </w:t>
      </w:r>
      <w:r w:rsidRPr="000D5B4A">
        <w:rPr>
          <w:sz w:val="18"/>
          <w:szCs w:val="18"/>
        </w:rPr>
        <w:t>de</w:t>
      </w:r>
      <w:r w:rsidR="00AC78DE">
        <w:rPr>
          <w:sz w:val="18"/>
          <w:szCs w:val="18"/>
        </w:rPr>
        <w:t xml:space="preserve"> la</w:t>
      </w:r>
      <w:r w:rsidRPr="000D5B4A">
        <w:rPr>
          <w:sz w:val="18"/>
          <w:szCs w:val="18"/>
        </w:rPr>
        <w:t xml:space="preserve"> Protección de Datos en la dirección </w:t>
      </w:r>
      <w:r w:rsidR="000D5B4A" w:rsidRPr="000D5B4A">
        <w:rPr>
          <w:sz w:val="18"/>
          <w:szCs w:val="18"/>
        </w:rPr>
        <w:t>catedracomercio</w:t>
      </w:r>
      <w:r w:rsidRPr="000D5B4A">
        <w:rPr>
          <w:sz w:val="18"/>
          <w:szCs w:val="18"/>
        </w:rPr>
        <w:t>@</w:t>
      </w:r>
      <w:r w:rsidR="000D5B4A" w:rsidRPr="000D5B4A">
        <w:rPr>
          <w:sz w:val="18"/>
          <w:szCs w:val="18"/>
        </w:rPr>
        <w:t>uma.es</w:t>
      </w:r>
      <w:r w:rsidRPr="000D5B4A">
        <w:rPr>
          <w:sz w:val="18"/>
          <w:szCs w:val="18"/>
        </w:rPr>
        <w:t xml:space="preserve"> </w:t>
      </w:r>
    </w:p>
    <w:p w14:paraId="47A6768A" w14:textId="2ED670D7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>Los datos personales que nos proporciona son necesarios para la gestión</w:t>
      </w:r>
      <w:r w:rsidR="000D5B4A" w:rsidRPr="000D5B4A">
        <w:rPr>
          <w:sz w:val="18"/>
          <w:szCs w:val="18"/>
        </w:rPr>
        <w:t xml:space="preserve"> de la solicitud y su tratamiento estadístico anonimizado.</w:t>
      </w:r>
    </w:p>
    <w:p w14:paraId="6A2C6439" w14:textId="01A73C74" w:rsidR="002B3E5F" w:rsidRPr="00D914BF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rFonts w:ascii="Calibri Light" w:hAnsi="Calibri Light" w:cs="Calibri Light"/>
        </w:rPr>
      </w:pPr>
      <w:r w:rsidRPr="000D5B4A">
        <w:rPr>
          <w:sz w:val="18"/>
          <w:szCs w:val="18"/>
        </w:rPr>
        <w:t>Puede usted ejercer sus derechos de acceso, rectificación, supresión, portabilidad de sus datos, y la limitación u oposición a su tratamiento</w:t>
      </w:r>
      <w:r w:rsidR="000D5B4A" w:rsidRPr="000D5B4A">
        <w:rPr>
          <w:sz w:val="18"/>
          <w:szCs w:val="18"/>
        </w:rPr>
        <w:t xml:space="preserve"> de acuerdo con la legislación vigente mediante escrito enviado a la dirección </w:t>
      </w:r>
      <w:hyperlink r:id="rId7" w:history="1">
        <w:r w:rsidR="00D914BF" w:rsidRPr="00610ED9">
          <w:rPr>
            <w:rStyle w:val="Hipervnculo"/>
            <w:sz w:val="18"/>
            <w:szCs w:val="18"/>
          </w:rPr>
          <w:t>catedracomercio@uma.es</w:t>
        </w:r>
      </w:hyperlink>
    </w:p>
    <w:p w14:paraId="5F469C9B" w14:textId="77777777" w:rsidR="00D914BF" w:rsidRPr="000D5B4A" w:rsidRDefault="00D914BF" w:rsidP="00AA1203">
      <w:pPr>
        <w:pStyle w:val="Prrafodelista"/>
        <w:spacing w:after="0" w:line="240" w:lineRule="auto"/>
        <w:ind w:left="714"/>
        <w:contextualSpacing w:val="0"/>
        <w:jc w:val="both"/>
        <w:rPr>
          <w:rFonts w:ascii="Calibri Light" w:hAnsi="Calibri Light" w:cs="Calibri Light"/>
        </w:rPr>
      </w:pPr>
    </w:p>
    <w:p w14:paraId="660092E1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579EEE1B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689382F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3B8503A2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2897B53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4249A8A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76F9577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047323BC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5AE835D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430114E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7D343ED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3BE196D5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17B8E0EF" w14:textId="77777777" w:rsidR="005732F0" w:rsidRDefault="005732F0" w:rsidP="0020635F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0D860A93" w14:textId="586437AE" w:rsidR="008C77F3" w:rsidRPr="008306CC" w:rsidRDefault="00EA377F" w:rsidP="0020635F">
      <w:pPr>
        <w:spacing w:after="0" w:line="36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ÁTEDRA DE COMERCIO Y TRANSFORMACIÓN DIGITAL DE LA UNIVERSIDAD DE MÁLAGA</w:t>
      </w:r>
    </w:p>
    <w:sectPr w:rsidR="008C77F3" w:rsidRPr="008306CC" w:rsidSect="0054055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B3D83F" w14:textId="77777777" w:rsidR="00F43048" w:rsidRDefault="00F43048" w:rsidP="007C5BE6">
      <w:pPr>
        <w:spacing w:after="0" w:line="240" w:lineRule="auto"/>
      </w:pPr>
      <w:r>
        <w:separator/>
      </w:r>
    </w:p>
  </w:endnote>
  <w:endnote w:type="continuationSeparator" w:id="0">
    <w:p w14:paraId="2FFE75D9" w14:textId="77777777" w:rsidR="00F43048" w:rsidRDefault="00F43048" w:rsidP="007C5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AE9E9" w14:textId="77777777" w:rsidR="002170CA" w:rsidRDefault="002170CA" w:rsidP="002170CA">
    <w:pPr>
      <w:pStyle w:val="NormalWeb"/>
      <w:shd w:val="clear" w:color="auto" w:fill="FFFFFF"/>
      <w:spacing w:before="0" w:beforeAutospacing="0" w:after="0" w:afterAutospacing="0"/>
      <w:jc w:val="right"/>
      <w:rPr>
        <w:rFonts w:ascii="Arial Narrow" w:hAnsi="Arial Narrow"/>
        <w:color w:val="7F7F7F"/>
        <w:sz w:val="18"/>
        <w:szCs w:val="18"/>
      </w:rPr>
    </w:pPr>
    <w:r>
      <w:rPr>
        <w:rFonts w:ascii="Arial Narrow" w:hAnsi="Arial Narrow"/>
        <w:color w:val="7F7F7F"/>
        <w:sz w:val="18"/>
        <w:szCs w:val="18"/>
      </w:rPr>
      <w:t>Facultad de Ciencias Económicas y Empresariales</w:t>
    </w:r>
  </w:p>
  <w:p w14:paraId="2BEC692F" w14:textId="77777777" w:rsidR="002170CA" w:rsidRPr="002170CA" w:rsidRDefault="002170CA" w:rsidP="002170CA">
    <w:pPr>
      <w:pStyle w:val="NormalWeb"/>
      <w:shd w:val="clear" w:color="auto" w:fill="FFFFFF"/>
      <w:spacing w:before="0" w:beforeAutospacing="0" w:after="0" w:afterAutospacing="0"/>
      <w:jc w:val="right"/>
      <w:rPr>
        <w:rFonts w:ascii="Arial Narrow" w:hAnsi="Arial Narrow"/>
        <w:color w:val="7F7F7F"/>
        <w:sz w:val="18"/>
        <w:szCs w:val="18"/>
      </w:rPr>
    </w:pPr>
    <w:r w:rsidRPr="002170CA">
      <w:rPr>
        <w:rFonts w:ascii="Arial Narrow" w:hAnsi="Arial Narrow"/>
        <w:color w:val="7F7F7F"/>
        <w:sz w:val="18"/>
        <w:szCs w:val="18"/>
      </w:rPr>
      <w:t xml:space="preserve"> Campus El Ejido s/n. 29071 Málaga </w:t>
    </w:r>
  </w:p>
  <w:p w14:paraId="3F0F5CB4" w14:textId="380D90B3" w:rsidR="002170CA" w:rsidRPr="0020635F" w:rsidRDefault="002170CA" w:rsidP="00492481">
    <w:pPr>
      <w:pStyle w:val="Piedepgina"/>
      <w:jc w:val="right"/>
      <w:rPr>
        <w:rFonts w:ascii="Arial Narrow" w:hAnsi="Arial Narrow"/>
        <w:sz w:val="18"/>
        <w:szCs w:val="18"/>
        <w:lang w:val="en-US"/>
      </w:rPr>
    </w:pPr>
    <w:r w:rsidRPr="0020635F">
      <w:rPr>
        <w:rStyle w:val="negrita1"/>
        <w:rFonts w:ascii="Arial Narrow" w:hAnsi="Arial Narrow"/>
        <w:b w:val="0"/>
        <w:color w:val="7F7F7F"/>
        <w:sz w:val="18"/>
        <w:szCs w:val="18"/>
        <w:lang w:val="en-US"/>
      </w:rPr>
      <w:t>Email: catedracomercio</w:t>
    </w:r>
    <w:hyperlink r:id="rId1" w:history="1">
      <w:r w:rsidRPr="0020635F">
        <w:rPr>
          <w:rStyle w:val="Hipervnculo"/>
          <w:rFonts w:ascii="Arial Narrow" w:hAnsi="Arial Narrow"/>
          <w:sz w:val="18"/>
          <w:szCs w:val="18"/>
          <w:lang w:val="en-US"/>
        </w:rPr>
        <w:t>@uma.es</w:t>
      </w:r>
    </w:hyperlink>
  </w:p>
  <w:p w14:paraId="1BC9259C" w14:textId="0D3CEA0E" w:rsidR="002170CA" w:rsidRPr="0020635F" w:rsidRDefault="002170CA" w:rsidP="00492481">
    <w:pPr>
      <w:pStyle w:val="Piedepgina"/>
      <w:jc w:val="right"/>
      <w:rPr>
        <w:lang w:val="en-US"/>
      </w:rPr>
    </w:pPr>
    <w:r w:rsidRPr="0020635F">
      <w:rPr>
        <w:rFonts w:ascii="Arial Narrow" w:hAnsi="Arial Narrow"/>
        <w:sz w:val="18"/>
        <w:szCs w:val="18"/>
        <w:lang w:val="en-US"/>
      </w:rPr>
      <w:t>www.catedracomercio.uma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C33D2A" w14:textId="77777777" w:rsidR="00F43048" w:rsidRDefault="00F43048" w:rsidP="007C5BE6">
      <w:pPr>
        <w:spacing w:after="0" w:line="240" w:lineRule="auto"/>
      </w:pPr>
      <w:r>
        <w:separator/>
      </w:r>
    </w:p>
  </w:footnote>
  <w:footnote w:type="continuationSeparator" w:id="0">
    <w:p w14:paraId="460F8A9E" w14:textId="77777777" w:rsidR="00F43048" w:rsidRDefault="00F43048" w:rsidP="007C5B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47523" w14:textId="462E3863" w:rsidR="007C5BE6" w:rsidRDefault="007C5BE6">
    <w:pPr>
      <w:pStyle w:val="Encabezado"/>
    </w:pPr>
    <w:r>
      <w:rPr>
        <w:noProof/>
        <w:lang w:eastAsia="es-ES"/>
      </w:rPr>
      <w:drawing>
        <wp:inline distT="0" distB="0" distL="0" distR="0" wp14:anchorId="09E059FD" wp14:editId="39BAB80E">
          <wp:extent cx="3143037" cy="666750"/>
          <wp:effectExtent l="0" t="0" r="635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7574" cy="6804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6360374" w14:textId="77777777" w:rsidR="002170CA" w:rsidRDefault="002170C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55BB7"/>
    <w:multiLevelType w:val="multilevel"/>
    <w:tmpl w:val="9F52A9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5075EEE"/>
    <w:multiLevelType w:val="hybridMultilevel"/>
    <w:tmpl w:val="32763A4A"/>
    <w:lvl w:ilvl="0" w:tplc="BB58A6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35EFB"/>
    <w:multiLevelType w:val="hybridMultilevel"/>
    <w:tmpl w:val="2D86DF20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F5DDC"/>
    <w:multiLevelType w:val="hybridMultilevel"/>
    <w:tmpl w:val="1B20E62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F777A"/>
    <w:multiLevelType w:val="hybridMultilevel"/>
    <w:tmpl w:val="A8147D48"/>
    <w:lvl w:ilvl="0" w:tplc="5A0A9A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D027B8"/>
    <w:multiLevelType w:val="multilevel"/>
    <w:tmpl w:val="08C25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6" w15:restartNumberingAfterBreak="0">
    <w:nsid w:val="468C2F66"/>
    <w:multiLevelType w:val="hybridMultilevel"/>
    <w:tmpl w:val="2A427952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7C55"/>
    <w:multiLevelType w:val="hybridMultilevel"/>
    <w:tmpl w:val="1278C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9530A"/>
    <w:multiLevelType w:val="multilevel"/>
    <w:tmpl w:val="BC049F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DB825CD"/>
    <w:multiLevelType w:val="hybridMultilevel"/>
    <w:tmpl w:val="7DC0BAE0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F71BD"/>
    <w:multiLevelType w:val="hybridMultilevel"/>
    <w:tmpl w:val="3DC652A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95330"/>
    <w:multiLevelType w:val="multilevel"/>
    <w:tmpl w:val="46520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AA2DC0"/>
    <w:multiLevelType w:val="hybridMultilevel"/>
    <w:tmpl w:val="D5B297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A1A6C"/>
    <w:multiLevelType w:val="multilevel"/>
    <w:tmpl w:val="CAACB8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227F7A"/>
    <w:multiLevelType w:val="hybridMultilevel"/>
    <w:tmpl w:val="83245EBC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263906">
    <w:abstractNumId w:val="13"/>
  </w:num>
  <w:num w:numId="2" w16cid:durableId="1777560218">
    <w:abstractNumId w:val="11"/>
  </w:num>
  <w:num w:numId="3" w16cid:durableId="1220169856">
    <w:abstractNumId w:val="3"/>
  </w:num>
  <w:num w:numId="4" w16cid:durableId="27681982">
    <w:abstractNumId w:val="12"/>
  </w:num>
  <w:num w:numId="5" w16cid:durableId="1897355554">
    <w:abstractNumId w:val="7"/>
  </w:num>
  <w:num w:numId="6" w16cid:durableId="938224344">
    <w:abstractNumId w:val="1"/>
  </w:num>
  <w:num w:numId="7" w16cid:durableId="1943223723">
    <w:abstractNumId w:val="0"/>
  </w:num>
  <w:num w:numId="8" w16cid:durableId="1691831452">
    <w:abstractNumId w:val="8"/>
  </w:num>
  <w:num w:numId="9" w16cid:durableId="357511294">
    <w:abstractNumId w:val="5"/>
  </w:num>
  <w:num w:numId="10" w16cid:durableId="319773810">
    <w:abstractNumId w:val="2"/>
  </w:num>
  <w:num w:numId="11" w16cid:durableId="9139729">
    <w:abstractNumId w:val="10"/>
  </w:num>
  <w:num w:numId="12" w16cid:durableId="275329637">
    <w:abstractNumId w:val="14"/>
  </w:num>
  <w:num w:numId="13" w16cid:durableId="1120538094">
    <w:abstractNumId w:val="9"/>
  </w:num>
  <w:num w:numId="14" w16cid:durableId="1032196035">
    <w:abstractNumId w:val="6"/>
  </w:num>
  <w:num w:numId="15" w16cid:durableId="21113869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S8khn1X5ya0zfoFfjv+aXMsM1DE1QIRak1UP/hUwOBktAE4F34/bbtcFhnwpDbaGvHXfRFpldQck+jkUicW5g==" w:salt="POJL4wgdaWe7VrX4zkRy4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zcxMzMyNLYwMLNU0lEKTi0uzszPAykwqgUANOpJlCwAAAA="/>
  </w:docVars>
  <w:rsids>
    <w:rsidRoot w:val="00483A6F"/>
    <w:rsid w:val="00004808"/>
    <w:rsid w:val="00005F03"/>
    <w:rsid w:val="00043E4E"/>
    <w:rsid w:val="0007746B"/>
    <w:rsid w:val="0008571E"/>
    <w:rsid w:val="00086A55"/>
    <w:rsid w:val="00090098"/>
    <w:rsid w:val="00091263"/>
    <w:rsid w:val="000D5B4A"/>
    <w:rsid w:val="000E488C"/>
    <w:rsid w:val="001502E3"/>
    <w:rsid w:val="00151AB2"/>
    <w:rsid w:val="00172CA4"/>
    <w:rsid w:val="001A517E"/>
    <w:rsid w:val="001C2A29"/>
    <w:rsid w:val="001D2E6D"/>
    <w:rsid w:val="001D736E"/>
    <w:rsid w:val="0020635F"/>
    <w:rsid w:val="002170CA"/>
    <w:rsid w:val="0024596C"/>
    <w:rsid w:val="002615F6"/>
    <w:rsid w:val="002802AB"/>
    <w:rsid w:val="002A0C0E"/>
    <w:rsid w:val="002B3E5F"/>
    <w:rsid w:val="003112B3"/>
    <w:rsid w:val="00311599"/>
    <w:rsid w:val="00370AB0"/>
    <w:rsid w:val="0037675C"/>
    <w:rsid w:val="0039375C"/>
    <w:rsid w:val="00421844"/>
    <w:rsid w:val="00440BD5"/>
    <w:rsid w:val="00441FB1"/>
    <w:rsid w:val="00452E9A"/>
    <w:rsid w:val="00461345"/>
    <w:rsid w:val="00483A6F"/>
    <w:rsid w:val="00492481"/>
    <w:rsid w:val="004B29C6"/>
    <w:rsid w:val="004E33AA"/>
    <w:rsid w:val="004E7E28"/>
    <w:rsid w:val="00503E80"/>
    <w:rsid w:val="005146F5"/>
    <w:rsid w:val="00524F99"/>
    <w:rsid w:val="00540557"/>
    <w:rsid w:val="00545480"/>
    <w:rsid w:val="005732F0"/>
    <w:rsid w:val="00582B68"/>
    <w:rsid w:val="005837DB"/>
    <w:rsid w:val="00591908"/>
    <w:rsid w:val="005B6361"/>
    <w:rsid w:val="005C3A14"/>
    <w:rsid w:val="005D125F"/>
    <w:rsid w:val="005D5773"/>
    <w:rsid w:val="005E7519"/>
    <w:rsid w:val="006007F2"/>
    <w:rsid w:val="006010C1"/>
    <w:rsid w:val="006467AA"/>
    <w:rsid w:val="0066580F"/>
    <w:rsid w:val="00683D26"/>
    <w:rsid w:val="006948AC"/>
    <w:rsid w:val="006A3A56"/>
    <w:rsid w:val="00712E1B"/>
    <w:rsid w:val="00724C07"/>
    <w:rsid w:val="00725487"/>
    <w:rsid w:val="007579AD"/>
    <w:rsid w:val="007C309A"/>
    <w:rsid w:val="007C5BE6"/>
    <w:rsid w:val="007F2C1B"/>
    <w:rsid w:val="0081272B"/>
    <w:rsid w:val="0082224B"/>
    <w:rsid w:val="008306CC"/>
    <w:rsid w:val="008350E9"/>
    <w:rsid w:val="00844B0E"/>
    <w:rsid w:val="00846128"/>
    <w:rsid w:val="008604FA"/>
    <w:rsid w:val="00862CC6"/>
    <w:rsid w:val="0086342C"/>
    <w:rsid w:val="008B32E4"/>
    <w:rsid w:val="008B55AF"/>
    <w:rsid w:val="008C77F3"/>
    <w:rsid w:val="00912103"/>
    <w:rsid w:val="0091562C"/>
    <w:rsid w:val="0093210B"/>
    <w:rsid w:val="00932F41"/>
    <w:rsid w:val="009667AC"/>
    <w:rsid w:val="00985190"/>
    <w:rsid w:val="00986D08"/>
    <w:rsid w:val="009B05E0"/>
    <w:rsid w:val="009E0DEF"/>
    <w:rsid w:val="009F60C1"/>
    <w:rsid w:val="00A21FE4"/>
    <w:rsid w:val="00A27C05"/>
    <w:rsid w:val="00A411BD"/>
    <w:rsid w:val="00A54343"/>
    <w:rsid w:val="00A632EB"/>
    <w:rsid w:val="00A772ED"/>
    <w:rsid w:val="00A80354"/>
    <w:rsid w:val="00A858FE"/>
    <w:rsid w:val="00AA1203"/>
    <w:rsid w:val="00AB120A"/>
    <w:rsid w:val="00AB4E36"/>
    <w:rsid w:val="00AC78DE"/>
    <w:rsid w:val="00AE591A"/>
    <w:rsid w:val="00B21EA9"/>
    <w:rsid w:val="00B23C59"/>
    <w:rsid w:val="00B43BAC"/>
    <w:rsid w:val="00B82712"/>
    <w:rsid w:val="00BA2110"/>
    <w:rsid w:val="00BF49FC"/>
    <w:rsid w:val="00C06F36"/>
    <w:rsid w:val="00C3294F"/>
    <w:rsid w:val="00C827A6"/>
    <w:rsid w:val="00C8302F"/>
    <w:rsid w:val="00C838B6"/>
    <w:rsid w:val="00CA4E70"/>
    <w:rsid w:val="00CB028F"/>
    <w:rsid w:val="00CB43A0"/>
    <w:rsid w:val="00CC272A"/>
    <w:rsid w:val="00CF3BE0"/>
    <w:rsid w:val="00D34A1E"/>
    <w:rsid w:val="00D75AB3"/>
    <w:rsid w:val="00D84F7C"/>
    <w:rsid w:val="00D914BF"/>
    <w:rsid w:val="00DA4681"/>
    <w:rsid w:val="00DA7314"/>
    <w:rsid w:val="00DD04ED"/>
    <w:rsid w:val="00DF4193"/>
    <w:rsid w:val="00E033B2"/>
    <w:rsid w:val="00E239F1"/>
    <w:rsid w:val="00E261D6"/>
    <w:rsid w:val="00E34489"/>
    <w:rsid w:val="00E423D8"/>
    <w:rsid w:val="00E4450D"/>
    <w:rsid w:val="00E461C5"/>
    <w:rsid w:val="00E56F7C"/>
    <w:rsid w:val="00EA377F"/>
    <w:rsid w:val="00EC789F"/>
    <w:rsid w:val="00EE2C6C"/>
    <w:rsid w:val="00EF35A9"/>
    <w:rsid w:val="00EF63C5"/>
    <w:rsid w:val="00F0158F"/>
    <w:rsid w:val="00F12C5F"/>
    <w:rsid w:val="00F16578"/>
    <w:rsid w:val="00F43048"/>
    <w:rsid w:val="00F46241"/>
    <w:rsid w:val="00F6466B"/>
    <w:rsid w:val="00F76655"/>
    <w:rsid w:val="00FA2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AD23D"/>
  <w15:chartTrackingRefBased/>
  <w15:docId w15:val="{C67628C0-589F-4E02-9DC5-B20C19B58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A858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858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858F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858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858F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85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CA4E7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090098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90098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A4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A4681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7C5B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C5BE6"/>
  </w:style>
  <w:style w:type="paragraph" w:styleId="Piedepgina">
    <w:name w:val="footer"/>
    <w:basedOn w:val="Normal"/>
    <w:link w:val="PiedepginaCar"/>
    <w:uiPriority w:val="99"/>
    <w:unhideWhenUsed/>
    <w:rsid w:val="007C5B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C5BE6"/>
  </w:style>
  <w:style w:type="character" w:customStyle="1" w:styleId="negrita1">
    <w:name w:val="negrita1"/>
    <w:rsid w:val="002170CA"/>
    <w:rPr>
      <w:b/>
      <w:bCs/>
    </w:rPr>
  </w:style>
  <w:style w:type="character" w:styleId="Textodelmarcadordeposicin">
    <w:name w:val="Placeholder Text"/>
    <w:basedOn w:val="Fuentedeprrafopredeter"/>
    <w:uiPriority w:val="99"/>
    <w:semiHidden/>
    <w:rsid w:val="0020635F"/>
    <w:rPr>
      <w:color w:val="666666"/>
    </w:rPr>
  </w:style>
  <w:style w:type="character" w:styleId="Mencinsinresolver">
    <w:name w:val="Unresolved Mention"/>
    <w:basedOn w:val="Fuentedeprrafopredeter"/>
    <w:uiPriority w:val="99"/>
    <w:semiHidden/>
    <w:unhideWhenUsed/>
    <w:rsid w:val="00D914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04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tedracomercio@uma.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molinillo@uma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7A58690A1E45A5BD43E38A4E7A4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94E00-6A3C-42E5-A7C1-28A545AA6415}"/>
      </w:docPartPr>
      <w:docPartBody>
        <w:p w:rsidR="005E2983" w:rsidRDefault="002F4E03" w:rsidP="002F4E03">
          <w:pPr>
            <w:pStyle w:val="137A58690A1E45A5BD43E38A4E7A440B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B64A4DD10BF41B08C9E64A78AA6D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A6580-F512-4B9B-9835-51203B24E9F8}"/>
      </w:docPartPr>
      <w:docPartBody>
        <w:p w:rsidR="005E2983" w:rsidRDefault="002F4E03" w:rsidP="002F4E03">
          <w:pPr>
            <w:pStyle w:val="5B64A4DD10BF41B08C9E64A78AA6D2F8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2DF532841AF42DDAD7FE7467A5E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CCA6E-8B1D-4AC0-AD8A-B8B20C45C4A3}"/>
      </w:docPartPr>
      <w:docPartBody>
        <w:p w:rsidR="005E2983" w:rsidRDefault="002F4E03" w:rsidP="002F4E03">
          <w:pPr>
            <w:pStyle w:val="F2DF532841AF42DDAD7FE7467A5E4CB6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623CACF7AA4B679E76D6FF5026D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CE571-F242-4BF3-AD14-875B8BBDE047}"/>
      </w:docPartPr>
      <w:docPartBody>
        <w:p w:rsidR="005E2983" w:rsidRDefault="002F4E03" w:rsidP="002F4E03">
          <w:pPr>
            <w:pStyle w:val="C5623CACF7AA4B679E76D6FF5026D379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92883CB05FE4DE4950E3DC6E781E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E6476-B73E-44C4-B1E1-B00F94C0F4D8}"/>
      </w:docPartPr>
      <w:docPartBody>
        <w:p w:rsidR="005E2983" w:rsidRDefault="002F4E03" w:rsidP="002F4E03">
          <w:pPr>
            <w:pStyle w:val="492883CB05FE4DE4950E3DC6E781E93C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3C24A76C695453D8C65D0124812E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900A0-7E3F-4ACE-A919-EEA324EE109D}"/>
      </w:docPartPr>
      <w:docPartBody>
        <w:p w:rsidR="005E2983" w:rsidRDefault="002F4E03" w:rsidP="002F4E03">
          <w:pPr>
            <w:pStyle w:val="43C24A76C695453D8C65D0124812E6C5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0E94CCE8E1C431E9A49BEE982226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1EE84-D46F-4AD7-A482-F8FD5B477530}"/>
      </w:docPartPr>
      <w:docPartBody>
        <w:p w:rsidR="005E2983" w:rsidRDefault="002F4E03" w:rsidP="002F4E03">
          <w:pPr>
            <w:pStyle w:val="20E94CCE8E1C431E9A49BEE982226A36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3C639BC537D4B43846286354BE37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318A1-E8B7-49C2-9C4E-DB6192193336}"/>
      </w:docPartPr>
      <w:docPartBody>
        <w:p w:rsidR="005E2983" w:rsidRDefault="002F4E03" w:rsidP="002F4E03">
          <w:pPr>
            <w:pStyle w:val="B3C639BC537D4B43846286354BE375C0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B2578494E1E4C2A8D2F9F086C388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D85DC-975B-44BC-8FEC-5AAD2F277053}"/>
      </w:docPartPr>
      <w:docPartBody>
        <w:p w:rsidR="005E2983" w:rsidRDefault="002F4E03" w:rsidP="002F4E03">
          <w:pPr>
            <w:pStyle w:val="7B2578494E1E4C2A8D2F9F086C3883EE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F41FBF609A14B4BA00DD6DC95768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7098B-923F-4EA4-9790-FBC67D116C98}"/>
      </w:docPartPr>
      <w:docPartBody>
        <w:p w:rsidR="005E2983" w:rsidRDefault="002F4E03" w:rsidP="002F4E03">
          <w:pPr>
            <w:pStyle w:val="EF41FBF609A14B4BA00DD6DC9576831B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D8A9CE85C6E47DAB5E7F2DBD5977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B6F8E-BD60-4E23-9B81-9A809A4AC2F5}"/>
      </w:docPartPr>
      <w:docPartBody>
        <w:p w:rsidR="005E2983" w:rsidRDefault="002F4E03" w:rsidP="002F4E03">
          <w:pPr>
            <w:pStyle w:val="4D8A9CE85C6E47DAB5E7F2DBD5977DAE2"/>
          </w:pPr>
          <w:r>
            <w:rPr>
              <w:rFonts w:ascii="Calibri Light" w:hAnsi="Calibri Light" w:cs="Calibri Light"/>
            </w:rPr>
            <w:t>______</w:t>
          </w:r>
        </w:p>
      </w:docPartBody>
    </w:docPart>
    <w:docPart>
      <w:docPartPr>
        <w:name w:val="4E090F299FF047E4A2A351F57F9DA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E819C-C9AD-47F0-AE6D-DDC5065457FD}"/>
      </w:docPartPr>
      <w:docPartBody>
        <w:p w:rsidR="005E2983" w:rsidRDefault="002F4E03" w:rsidP="002F4E03">
          <w:pPr>
            <w:pStyle w:val="4E090F299FF047E4A2A351F57F9DA3A42"/>
          </w:pPr>
          <w:r>
            <w:rPr>
              <w:rFonts w:ascii="Calibri Light" w:hAnsi="Calibri Light" w:cs="Calibri Light"/>
            </w:rPr>
            <w:t>________________________</w:t>
          </w:r>
        </w:p>
      </w:docPartBody>
    </w:docPart>
    <w:docPart>
      <w:docPartPr>
        <w:name w:val="9524E13C1ACC40B194BBA45B8031D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F888C-BB63-40AB-8020-62D5C17FCCB0}"/>
      </w:docPartPr>
      <w:docPartBody>
        <w:p w:rsidR="005E2983" w:rsidRDefault="002F4E03" w:rsidP="002F4E03">
          <w:pPr>
            <w:pStyle w:val="9524E13C1ACC40B194BBA45B8031DA95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85035F67B9746AC9E41C19B682F3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9AC44-6D60-4CCF-BEC8-6091CBD28B7E}"/>
      </w:docPartPr>
      <w:docPartBody>
        <w:p w:rsidR="005E2983" w:rsidRDefault="002F4E03" w:rsidP="002F4E03">
          <w:pPr>
            <w:pStyle w:val="885035F67B9746AC9E41C19B682F3A1E2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89885131B64796B4D8802350619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75AFA-46A9-4DF6-A35B-41D11EEC2509}"/>
      </w:docPartPr>
      <w:docPartBody>
        <w:p w:rsidR="005E2983" w:rsidRDefault="002F4E03" w:rsidP="002F4E03">
          <w:pPr>
            <w:pStyle w:val="9489885131B64796B4D88023506199D51"/>
          </w:pPr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0512"/>
    <w:rsid w:val="002019AD"/>
    <w:rsid w:val="002E1672"/>
    <w:rsid w:val="002F4E03"/>
    <w:rsid w:val="004277AE"/>
    <w:rsid w:val="00461345"/>
    <w:rsid w:val="005E2983"/>
    <w:rsid w:val="0081272B"/>
    <w:rsid w:val="008E0512"/>
    <w:rsid w:val="00997E1B"/>
    <w:rsid w:val="00AC004C"/>
    <w:rsid w:val="00F2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s-ES" w:eastAsia="es-E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F4E03"/>
    <w:rPr>
      <w:color w:val="666666"/>
    </w:rPr>
  </w:style>
  <w:style w:type="paragraph" w:customStyle="1" w:styleId="9489885131B64796B4D88023506199D51">
    <w:name w:val="9489885131B64796B4D88023506199D51"/>
    <w:rsid w:val="002F4E03"/>
    <w:rPr>
      <w:rFonts w:eastAsiaTheme="minorHAnsi"/>
      <w:kern w:val="0"/>
      <w:lang w:eastAsia="en-US"/>
      <w14:ligatures w14:val="none"/>
    </w:rPr>
  </w:style>
  <w:style w:type="paragraph" w:customStyle="1" w:styleId="137A58690A1E45A5BD43E38A4E7A440B2">
    <w:name w:val="137A58690A1E45A5BD43E38A4E7A440B2"/>
    <w:rsid w:val="002F4E03"/>
    <w:rPr>
      <w:rFonts w:eastAsiaTheme="minorHAnsi"/>
      <w:kern w:val="0"/>
      <w:lang w:eastAsia="en-US"/>
      <w14:ligatures w14:val="none"/>
    </w:rPr>
  </w:style>
  <w:style w:type="paragraph" w:customStyle="1" w:styleId="5B64A4DD10BF41B08C9E64A78AA6D2F82">
    <w:name w:val="5B64A4DD10BF41B08C9E64A78AA6D2F82"/>
    <w:rsid w:val="002F4E03"/>
    <w:rPr>
      <w:rFonts w:eastAsiaTheme="minorHAnsi"/>
      <w:kern w:val="0"/>
      <w:lang w:eastAsia="en-US"/>
      <w14:ligatures w14:val="none"/>
    </w:rPr>
  </w:style>
  <w:style w:type="paragraph" w:customStyle="1" w:styleId="F2DF532841AF42DDAD7FE7467A5E4CB62">
    <w:name w:val="F2DF532841AF42DDAD7FE7467A5E4CB62"/>
    <w:rsid w:val="002F4E03"/>
    <w:rPr>
      <w:rFonts w:eastAsiaTheme="minorHAnsi"/>
      <w:kern w:val="0"/>
      <w:lang w:eastAsia="en-US"/>
      <w14:ligatures w14:val="none"/>
    </w:rPr>
  </w:style>
  <w:style w:type="paragraph" w:customStyle="1" w:styleId="C5623CACF7AA4B679E76D6FF5026D3792">
    <w:name w:val="C5623CACF7AA4B679E76D6FF5026D379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92883CB05FE4DE4950E3DC6E781E93C2">
    <w:name w:val="492883CB05FE4DE4950E3DC6E781E93C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3C24A76C695453D8C65D0124812E6C52">
    <w:name w:val="43C24A76C695453D8C65D0124812E6C52"/>
    <w:rsid w:val="002F4E03"/>
    <w:rPr>
      <w:rFonts w:eastAsiaTheme="minorHAnsi"/>
      <w:kern w:val="0"/>
      <w:lang w:eastAsia="en-US"/>
      <w14:ligatures w14:val="none"/>
    </w:rPr>
  </w:style>
  <w:style w:type="paragraph" w:customStyle="1" w:styleId="885035F67B9746AC9E41C19B682F3A1E2">
    <w:name w:val="885035F67B9746AC9E41C19B682F3A1E2"/>
    <w:rsid w:val="002F4E03"/>
    <w:rPr>
      <w:rFonts w:eastAsiaTheme="minorHAnsi"/>
      <w:kern w:val="0"/>
      <w:lang w:eastAsia="en-US"/>
      <w14:ligatures w14:val="none"/>
    </w:rPr>
  </w:style>
  <w:style w:type="paragraph" w:customStyle="1" w:styleId="20E94CCE8E1C431E9A49BEE982226A362">
    <w:name w:val="20E94CCE8E1C431E9A49BEE982226A362"/>
    <w:rsid w:val="002F4E03"/>
    <w:rPr>
      <w:rFonts w:eastAsiaTheme="minorHAnsi"/>
      <w:kern w:val="0"/>
      <w:lang w:eastAsia="en-US"/>
      <w14:ligatures w14:val="none"/>
    </w:rPr>
  </w:style>
  <w:style w:type="paragraph" w:customStyle="1" w:styleId="B3C639BC537D4B43846286354BE375C02">
    <w:name w:val="B3C639BC537D4B43846286354BE375C02"/>
    <w:rsid w:val="002F4E03"/>
    <w:rPr>
      <w:rFonts w:eastAsiaTheme="minorHAnsi"/>
      <w:kern w:val="0"/>
      <w:lang w:eastAsia="en-US"/>
      <w14:ligatures w14:val="none"/>
    </w:rPr>
  </w:style>
  <w:style w:type="paragraph" w:customStyle="1" w:styleId="7B2578494E1E4C2A8D2F9F086C3883EE2">
    <w:name w:val="7B2578494E1E4C2A8D2F9F086C3883EE2"/>
    <w:rsid w:val="002F4E03"/>
    <w:rPr>
      <w:rFonts w:eastAsiaTheme="minorHAnsi"/>
      <w:kern w:val="0"/>
      <w:lang w:eastAsia="en-US"/>
      <w14:ligatures w14:val="none"/>
    </w:rPr>
  </w:style>
  <w:style w:type="paragraph" w:customStyle="1" w:styleId="EF41FBF609A14B4BA00DD6DC9576831B2">
    <w:name w:val="EF41FBF609A14B4BA00DD6DC9576831B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D8A9CE85C6E47DAB5E7F2DBD5977DAE2">
    <w:name w:val="4D8A9CE85C6E47DAB5E7F2DBD5977DAE2"/>
    <w:rsid w:val="002F4E03"/>
    <w:rPr>
      <w:rFonts w:eastAsiaTheme="minorHAnsi"/>
      <w:kern w:val="0"/>
      <w:lang w:eastAsia="en-US"/>
      <w14:ligatures w14:val="none"/>
    </w:rPr>
  </w:style>
  <w:style w:type="paragraph" w:customStyle="1" w:styleId="4E090F299FF047E4A2A351F57F9DA3A42">
    <w:name w:val="4E090F299FF047E4A2A351F57F9DA3A42"/>
    <w:rsid w:val="002F4E03"/>
    <w:rPr>
      <w:rFonts w:eastAsiaTheme="minorHAnsi"/>
      <w:kern w:val="0"/>
      <w:lang w:eastAsia="en-US"/>
      <w14:ligatures w14:val="none"/>
    </w:rPr>
  </w:style>
  <w:style w:type="paragraph" w:customStyle="1" w:styleId="9524E13C1ACC40B194BBA45B8031DA952">
    <w:name w:val="9524E13C1ACC40B194BBA45B8031DA952"/>
    <w:rsid w:val="002F4E03"/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93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Anaya Sánchez</dc:creator>
  <cp:keywords/>
  <dc:description/>
  <cp:lastModifiedBy>Sebastián</cp:lastModifiedBy>
  <cp:revision>56</cp:revision>
  <dcterms:created xsi:type="dcterms:W3CDTF">2023-11-08T12:21:00Z</dcterms:created>
  <dcterms:modified xsi:type="dcterms:W3CDTF">2026-03-09T10:02:00Z</dcterms:modified>
</cp:coreProperties>
</file>